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ather Clem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m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5 Linden Leaf Dr,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ather.clemen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976056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